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32B6" w:rsidRDefault="008A32B6" w:rsidP="008A32B6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bookmarkStart w:id="0" w:name="_GoBack"/>
      <w:bookmarkEnd w:id="0"/>
    </w:p>
    <w:p w:rsidR="008A32B6" w:rsidRDefault="008A32B6" w:rsidP="008A32B6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0D7241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РОГРАММА</w:t>
      </w:r>
    </w:p>
    <w:p w:rsidR="008A32B6" w:rsidRPr="00D35330" w:rsidRDefault="008A32B6" w:rsidP="008A32B6">
      <w:pPr>
        <w:spacing w:after="0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М</w:t>
      </w:r>
      <w:r w:rsidRPr="00D3533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еждународного семинара «Ценности и социально-политические процессы в сравнительной перспективе» («Values and Socio-Political Processes: A Quantitative Perspective»)</w:t>
      </w:r>
    </w:p>
    <w:p w:rsidR="008A32B6" w:rsidRPr="00D35330" w:rsidRDefault="008A32B6" w:rsidP="008A32B6">
      <w:pPr>
        <w:spacing w:after="0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D3533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0</w:t>
      </w:r>
      <w:r w:rsidR="007C0E90">
        <w:rPr>
          <w:rFonts w:ascii="Times New Roman" w:eastAsia="Times New Roman" w:hAnsi="Times New Roman" w:cs="Times New Roman"/>
          <w:bCs/>
          <w:sz w:val="24"/>
          <w:szCs w:val="24"/>
          <w:lang w:val="en-US" w:eastAsia="ru-RU"/>
        </w:rPr>
        <w:t>8</w:t>
      </w:r>
      <w:r w:rsidRPr="00D3533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ноября- </w:t>
      </w:r>
      <w:r w:rsidR="007C0E90">
        <w:rPr>
          <w:rFonts w:ascii="Times New Roman" w:eastAsia="Times New Roman" w:hAnsi="Times New Roman" w:cs="Times New Roman"/>
          <w:bCs/>
          <w:sz w:val="24"/>
          <w:szCs w:val="24"/>
          <w:lang w:val="en-US" w:eastAsia="ru-RU"/>
        </w:rPr>
        <w:t>09</w:t>
      </w:r>
      <w:r w:rsidRPr="00D3533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ноября 2018,</w:t>
      </w:r>
    </w:p>
    <w:p w:rsidR="008A32B6" w:rsidRPr="000D7241" w:rsidRDefault="008A32B6" w:rsidP="008A32B6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:rsidR="008A32B6" w:rsidRPr="000C0FD2" w:rsidRDefault="008A32B6" w:rsidP="008A32B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</w:p>
    <w:p w:rsidR="008A32B6" w:rsidRPr="00D35330" w:rsidRDefault="008A32B6" w:rsidP="008A32B6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  <w:t>Место проведения: Национальный исследовательский университет «Высшая школа экономики» Санкт-Петербург,</w:t>
      </w:r>
      <w:r w:rsidRPr="00D3533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  <w:t>Санкт-Петербург, ул. Седова д. 55-2, ауд. 303, ул. Союза Печатников, д. 16, ауд. 404</w:t>
      </w:r>
    </w:p>
    <w:p w:rsidR="008A32B6" w:rsidRDefault="008A32B6"/>
    <w:tbl>
      <w:tblPr>
        <w:tblStyle w:val="af7"/>
        <w:tblW w:w="9571" w:type="dxa"/>
        <w:tblLayout w:type="fixed"/>
        <w:tblLook w:val="04A0" w:firstRow="1" w:lastRow="0" w:firstColumn="1" w:lastColumn="0" w:noHBand="0" w:noVBand="1"/>
      </w:tblPr>
      <w:tblGrid>
        <w:gridCol w:w="2835"/>
        <w:gridCol w:w="1029"/>
        <w:gridCol w:w="5075"/>
        <w:gridCol w:w="632"/>
      </w:tblGrid>
      <w:tr w:rsidR="008A32B6" w:rsidTr="00205106">
        <w:tc>
          <w:tcPr>
            <w:tcW w:w="2835" w:type="dxa"/>
          </w:tcPr>
          <w:p w:rsidR="008A32B6" w:rsidRPr="00D20302" w:rsidRDefault="008A32B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203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Аудитория</w:t>
            </w:r>
          </w:p>
        </w:tc>
        <w:tc>
          <w:tcPr>
            <w:tcW w:w="1029" w:type="dxa"/>
          </w:tcPr>
          <w:p w:rsidR="008A32B6" w:rsidRPr="00D20302" w:rsidRDefault="008A32B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203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ремя</w:t>
            </w:r>
          </w:p>
        </w:tc>
        <w:tc>
          <w:tcPr>
            <w:tcW w:w="5075" w:type="dxa"/>
          </w:tcPr>
          <w:p w:rsidR="008A32B6" w:rsidRPr="00D20302" w:rsidRDefault="008A32B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2" w:type="dxa"/>
          </w:tcPr>
          <w:p w:rsidR="008A32B6" w:rsidRPr="00C00FD0" w:rsidRDefault="008A32B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C00FD0" w:rsidTr="00205106">
        <w:trPr>
          <w:gridAfter w:val="3"/>
          <w:wAfter w:w="6736" w:type="dxa"/>
        </w:trPr>
        <w:tc>
          <w:tcPr>
            <w:tcW w:w="2835" w:type="dxa"/>
          </w:tcPr>
          <w:p w:rsidR="00205106" w:rsidRPr="00205106" w:rsidRDefault="00205106">
            <w:r w:rsidRPr="00BE39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08 ноября, четверг</w:t>
            </w:r>
          </w:p>
        </w:tc>
      </w:tr>
      <w:tr w:rsidR="00205106" w:rsidRPr="00205106" w:rsidTr="00205106">
        <w:tc>
          <w:tcPr>
            <w:tcW w:w="2835" w:type="dxa"/>
          </w:tcPr>
          <w:p w:rsidR="00205106" w:rsidRPr="0049288A" w:rsidRDefault="00205106">
            <w:pPr>
              <w:rPr>
                <w:lang w:val="en-US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9.30 – 11.15</w:t>
            </w:r>
          </w:p>
        </w:tc>
        <w:tc>
          <w:tcPr>
            <w:tcW w:w="5075" w:type="dxa"/>
          </w:tcPr>
          <w:p w:rsidR="00710A46" w:rsidRDefault="00710A46" w:rsidP="00710A4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очетный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окладчик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риси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Ханс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етер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(Европейский университетский институт, Италия) </w:t>
            </w:r>
          </w:p>
          <w:p w:rsidR="00710A46" w:rsidRPr="00710A46" w:rsidRDefault="00710A46" w:rsidP="00710A4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710A4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опулизм, консерватизм и голосование за правые партии в Европе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» </w:t>
            </w:r>
          </w:p>
          <w:p w:rsidR="00710A46" w:rsidRDefault="00710A4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710A46" w:rsidP="004F566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едседатель: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Понарин Э.Д. (НИУ ВШЭ).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5106" w:rsidRPr="00205106" w:rsidTr="00205106">
        <w:tc>
          <w:tcPr>
            <w:tcW w:w="2835" w:type="dxa"/>
          </w:tcPr>
          <w:p w:rsidR="00205106" w:rsidRPr="00205106" w:rsidRDefault="00205106"/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.15-11.35</w:t>
            </w:r>
          </w:p>
        </w:tc>
        <w:tc>
          <w:tcPr>
            <w:tcW w:w="5075" w:type="dxa"/>
          </w:tcPr>
          <w:p w:rsidR="00205106" w:rsidRPr="00205106" w:rsidRDefault="00205106"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офе-брейк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04AB" w:rsidRPr="00710A46" w:rsidTr="00D30734">
        <w:tc>
          <w:tcPr>
            <w:tcW w:w="2835" w:type="dxa"/>
          </w:tcPr>
          <w:p w:rsidR="00B704AB" w:rsidRPr="00710A46" w:rsidRDefault="00B704A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736" w:type="dxa"/>
            <w:gridSpan w:val="3"/>
          </w:tcPr>
          <w:p w:rsidR="00B704AB" w:rsidRPr="00C00FD0" w:rsidRDefault="00B704AB" w:rsidP="00B704A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едседатель: Завадская Маргарита (Университет Хельсинки (Финляндия), ЛССИ, НИУ ВШЭ)</w:t>
            </w:r>
          </w:p>
          <w:p w:rsidR="00B704AB" w:rsidRPr="00C00FD0" w:rsidRDefault="00B704AB" w:rsidP="00B704A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B704AB" w:rsidRPr="00C00FD0" w:rsidRDefault="00B704AB" w:rsidP="00B704A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ант - Костенко Вероника (НИУ ВШЭ).</w:t>
            </w:r>
          </w:p>
          <w:p w:rsidR="00B704AB" w:rsidRPr="00C00FD0" w:rsidRDefault="00B704A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B57541" w:rsidRDefault="00205106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B575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11.35.-13.15</w:t>
            </w:r>
          </w:p>
        </w:tc>
        <w:tc>
          <w:tcPr>
            <w:tcW w:w="5075" w:type="dxa"/>
          </w:tcPr>
          <w:p w:rsidR="004F5661" w:rsidRPr="004F5661" w:rsidRDefault="004F5661" w:rsidP="004F5661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4F566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Председатель: Завадская Маргарита (Университет Хельсинки (Финляндия), ЛССИ, </w:t>
            </w:r>
            <w:r w:rsidR="00BE398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НИУ ВШЭ)</w:t>
            </w:r>
          </w:p>
          <w:p w:rsidR="00205106" w:rsidRPr="004F5661" w:rsidRDefault="004F5661" w:rsidP="004F5661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4F566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Дискуссант - Костенко Вероника (НИУ ВШЭ).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 w:rsidP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.35.-11.55</w:t>
            </w:r>
          </w:p>
        </w:tc>
        <w:tc>
          <w:tcPr>
            <w:tcW w:w="5075" w:type="dxa"/>
          </w:tcPr>
          <w:p w:rsidR="00B704AB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Понарин Э.Д. (НИУ ВШЭ). </w:t>
            </w:r>
          </w:p>
          <w:p w:rsidR="00B704AB" w:rsidRDefault="00B704A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B704A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ост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-советский национализм в России»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.55-12.25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2.25-12.45</w:t>
            </w:r>
          </w:p>
        </w:tc>
        <w:tc>
          <w:tcPr>
            <w:tcW w:w="5075" w:type="dxa"/>
          </w:tcPr>
          <w:p w:rsidR="004F5661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околов Б.О. (</w:t>
            </w:r>
            <w:r w:rsid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ЛССИ,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ИУ ВШЭ)</w:t>
            </w:r>
          </w:p>
          <w:p w:rsid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Ценностная поляризация и поддержка анти-иммигрантских установок в Европе: по данным EV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2008 года»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2.45-13.15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3.15-14.30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бед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B57541" w:rsidRDefault="00205106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B575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14.30-16.10</w:t>
            </w:r>
          </w:p>
        </w:tc>
        <w:tc>
          <w:tcPr>
            <w:tcW w:w="5075" w:type="dxa"/>
          </w:tcPr>
          <w:p w:rsidR="004F5661" w:rsidRP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4F566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Председатель: Ткачева Т.Ю. (ЛССИ, НИУ ВШЭ) </w:t>
            </w:r>
          </w:p>
          <w:p w:rsidR="004F5661" w:rsidRP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4F5661" w:rsidP="004F566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4F566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Дискуссант: Немировская А.В. (ЛССИ, НИУ ВШЭ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32" w:type="dxa"/>
          </w:tcPr>
          <w:p w:rsidR="00205106" w:rsidRPr="00C00FD0" w:rsidRDefault="00B5754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lastRenderedPageBreak/>
              <w:t>2,3</w:t>
            </w: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4.30-14.50</w:t>
            </w:r>
          </w:p>
        </w:tc>
        <w:tc>
          <w:tcPr>
            <w:tcW w:w="5075" w:type="dxa"/>
          </w:tcPr>
          <w:p w:rsidR="004F5661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авадская</w:t>
            </w:r>
            <w:r w:rsidRP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</w:t>
            </w:r>
            <w:r w:rsidRP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.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А</w:t>
            </w:r>
            <w:r w:rsidRP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. (</w:t>
            </w:r>
            <w:r w:rsidR="004F5661" w:rsidRP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Университет Хельсинки (Финляндия</w:t>
            </w:r>
            <w:r w:rsid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ЛССИ,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ИУ</w:t>
            </w:r>
            <w:r w:rsidRP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ШЭ</w:t>
            </w:r>
            <w:r w:rsidRP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)</w:t>
            </w:r>
          </w:p>
          <w:p w:rsid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4F5661" w:rsidP="004F566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ационализм и восприятие «электоральной целостности» (по данным Всемирн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го Опроса Ценностей 2017 года)»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4.50.-15.20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5.20 -15.40</w:t>
            </w:r>
          </w:p>
        </w:tc>
        <w:tc>
          <w:tcPr>
            <w:tcW w:w="5075" w:type="dxa"/>
          </w:tcPr>
          <w:p w:rsidR="004F5661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Щербак А.Н. (</w:t>
            </w:r>
            <w:r w:rsidR="004F56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ЛССИ,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ИУ ВШЭ)</w:t>
            </w:r>
          </w:p>
          <w:p w:rsid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оссийский «консервативный поворот» после 2012 года: данные Европе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йского социального исследования»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5.40 -16.10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6.10-16.30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офе-брейк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B57541" w:rsidRDefault="00205106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B575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16.30-17.40</w:t>
            </w:r>
          </w:p>
        </w:tc>
        <w:tc>
          <w:tcPr>
            <w:tcW w:w="5075" w:type="dxa"/>
          </w:tcPr>
          <w:p w:rsidR="004F5661" w:rsidRPr="004F5661" w:rsidRDefault="004F5661" w:rsidP="004F5661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4F566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редседатель: Щербак А.Н. (ЛССИ, НИУ ВШЭ).</w:t>
            </w:r>
          </w:p>
          <w:p w:rsidR="00205106" w:rsidRPr="00710A46" w:rsidRDefault="004F5661" w:rsidP="004F566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4F566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Дискуссант: Соболева Н.Э (ЛССИ, НИУ ВШЭ)</w:t>
            </w:r>
          </w:p>
        </w:tc>
        <w:tc>
          <w:tcPr>
            <w:tcW w:w="632" w:type="dxa"/>
          </w:tcPr>
          <w:p w:rsidR="00205106" w:rsidRPr="00C00FD0" w:rsidRDefault="00B5754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,3</w:t>
            </w: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6.30-16.45</w:t>
            </w:r>
          </w:p>
        </w:tc>
        <w:tc>
          <w:tcPr>
            <w:tcW w:w="5075" w:type="dxa"/>
          </w:tcPr>
          <w:p w:rsidR="004F5661" w:rsidRDefault="009C4FC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Дорханов И. А. 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(НИУ ВШЭ СПб)</w:t>
            </w:r>
          </w:p>
          <w:p w:rsid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ациональные меньшинства и электоральная поддержка н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ционалистов в регионах стран ЕС»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6.45-17.05</w:t>
            </w:r>
          </w:p>
        </w:tc>
        <w:tc>
          <w:tcPr>
            <w:tcW w:w="5075" w:type="dxa"/>
          </w:tcPr>
          <w:p w:rsidR="00205106" w:rsidRPr="00710A46" w:rsidRDefault="00205106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7.05-17.20</w:t>
            </w:r>
          </w:p>
        </w:tc>
        <w:tc>
          <w:tcPr>
            <w:tcW w:w="5075" w:type="dxa"/>
          </w:tcPr>
          <w:p w:rsid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Чмель К.Ш., Мавлетова А.М., Митрохина Е. М. 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ЛССИ, 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ИУ ВШЭ)</w:t>
            </w:r>
          </w:p>
          <w:p w:rsidR="004F5661" w:rsidRDefault="004F5661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4F5661" w:rsidP="004F566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205106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то виноват? Медиа фреймы и индивидуальные экономические мотивации в приписывании вины за экономический кризис 2014-16 гг. в России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7.20-17.40</w:t>
            </w:r>
          </w:p>
        </w:tc>
        <w:tc>
          <w:tcPr>
            <w:tcW w:w="5075" w:type="dxa"/>
          </w:tcPr>
          <w:p w:rsidR="00205106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E77F1A">
        <w:tc>
          <w:tcPr>
            <w:tcW w:w="9571" w:type="dxa"/>
            <w:gridSpan w:val="4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09 ноября, пятница</w:t>
            </w: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CD2FB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D2F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09.30-11.15</w:t>
            </w:r>
          </w:p>
        </w:tc>
        <w:tc>
          <w:tcPr>
            <w:tcW w:w="5075" w:type="dxa"/>
          </w:tcPr>
          <w:p w:rsidR="009F666A" w:rsidRDefault="004F5661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очетный докладчик: Мейвес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Ян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-Матиас (Лун</w:t>
            </w:r>
            <w:r w:rsidR="00D849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кий университет, Швеция)</w:t>
            </w:r>
          </w:p>
          <w:p w:rsidR="009F666A" w:rsidRDefault="009F666A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63336B" w:rsidRDefault="009F666A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сточники и выгода от социального доверия: лонгитюдный и кросс-национальный подход.</w:t>
            </w:r>
          </w:p>
          <w:p w:rsidR="009F666A" w:rsidRPr="00710A46" w:rsidRDefault="009F666A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9F666A" w:rsidP="009F666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едседатель: Алмакаева А.М. (ЛССИ, НИУ ВШЭ)</w:t>
            </w:r>
          </w:p>
        </w:tc>
        <w:tc>
          <w:tcPr>
            <w:tcW w:w="632" w:type="dxa"/>
          </w:tcPr>
          <w:p w:rsidR="00205106" w:rsidRPr="00C00FD0" w:rsidRDefault="00B5754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,3</w:t>
            </w: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.15-11.35</w:t>
            </w:r>
          </w:p>
        </w:tc>
        <w:tc>
          <w:tcPr>
            <w:tcW w:w="5075" w:type="dxa"/>
          </w:tcPr>
          <w:p w:rsidR="00205106" w:rsidRPr="00710A46" w:rsidRDefault="0063336B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офе-брейк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B57541" w:rsidRDefault="00B57541" w:rsidP="0063336B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11.35.-14.05</w:t>
            </w:r>
          </w:p>
        </w:tc>
        <w:tc>
          <w:tcPr>
            <w:tcW w:w="5075" w:type="dxa"/>
          </w:tcPr>
          <w:p w:rsidR="009F666A" w:rsidRPr="009F666A" w:rsidRDefault="009F666A" w:rsidP="009F666A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9F666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редседатель: Соколов Б.О. (ЛССИ, НИУ ВШЭ)</w:t>
            </w:r>
          </w:p>
          <w:p w:rsidR="009F666A" w:rsidRPr="00710A46" w:rsidRDefault="009F666A" w:rsidP="009F666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F666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Дискуссант: Алмакаева А.М. (ЛССИ, НИУ ВШЭ)</w:t>
            </w:r>
          </w:p>
        </w:tc>
        <w:tc>
          <w:tcPr>
            <w:tcW w:w="632" w:type="dxa"/>
          </w:tcPr>
          <w:p w:rsidR="00205106" w:rsidRPr="00C00FD0" w:rsidRDefault="00B5754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C00F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3</w:t>
            </w: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.35.-11.55</w:t>
            </w:r>
          </w:p>
        </w:tc>
        <w:tc>
          <w:tcPr>
            <w:tcW w:w="5075" w:type="dxa"/>
          </w:tcPr>
          <w:p w:rsidR="009F666A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Т</w:t>
            </w:r>
            <w:r w:rsidR="009F66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ачева Т.Ю. (ЛССИ, НИУ ВШЭ)</w:t>
            </w:r>
          </w:p>
          <w:p w:rsidR="009F666A" w:rsidRDefault="009F666A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9F666A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акторы успеха независимых кандидатов при электоральном авторитаризме: муниципальные депутаты в региональных столицах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.55-12.25</w:t>
            </w:r>
          </w:p>
        </w:tc>
        <w:tc>
          <w:tcPr>
            <w:tcW w:w="5075" w:type="dxa"/>
          </w:tcPr>
          <w:p w:rsidR="00205106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2.25 -12.45</w:t>
            </w:r>
          </w:p>
        </w:tc>
        <w:tc>
          <w:tcPr>
            <w:tcW w:w="5075" w:type="dxa"/>
          </w:tcPr>
          <w:p w:rsidR="009F666A" w:rsidRDefault="0063336B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ироткина Е.</w:t>
            </w:r>
            <w:r w:rsidR="009F66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В.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(</w:t>
            </w:r>
            <w:r w:rsidR="009F66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ЛССИ, </w:t>
            </w: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ИУ ВШЭ)</w:t>
            </w:r>
          </w:p>
          <w:p w:rsidR="009F666A" w:rsidRDefault="009F666A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205106" w:rsidRPr="00710A46" w:rsidRDefault="009F666A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олитическая экономия радикальных политических действия в автократиях на примере России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205106" w:rsidRPr="00710A46" w:rsidTr="00205106">
        <w:tc>
          <w:tcPr>
            <w:tcW w:w="2835" w:type="dxa"/>
          </w:tcPr>
          <w:p w:rsidR="00205106" w:rsidRPr="00710A46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205106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2.45-13.15</w:t>
            </w:r>
          </w:p>
        </w:tc>
        <w:tc>
          <w:tcPr>
            <w:tcW w:w="5075" w:type="dxa"/>
          </w:tcPr>
          <w:p w:rsidR="00205106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205106" w:rsidRPr="00C00FD0" w:rsidRDefault="0020510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3.15-13.35</w:t>
            </w:r>
          </w:p>
        </w:tc>
        <w:tc>
          <w:tcPr>
            <w:tcW w:w="5075" w:type="dxa"/>
          </w:tcPr>
          <w:p w:rsidR="00125197" w:rsidRDefault="0063336B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Соболева Н. </w:t>
            </w:r>
            <w:r w:rsidR="001251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Э. (ЛССИ, НИУ ВШЭ) </w:t>
            </w:r>
          </w:p>
          <w:p w:rsidR="00125197" w:rsidRDefault="00125197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63336B" w:rsidRPr="00710A46" w:rsidRDefault="00125197" w:rsidP="0012519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Гендерные установки и мотивация на достижения в Европе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3.35-14.05</w:t>
            </w:r>
          </w:p>
        </w:tc>
        <w:tc>
          <w:tcPr>
            <w:tcW w:w="5075" w:type="dxa"/>
          </w:tcPr>
          <w:p w:rsidR="0063336B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4.05-15.30</w:t>
            </w:r>
          </w:p>
        </w:tc>
        <w:tc>
          <w:tcPr>
            <w:tcW w:w="5075" w:type="dxa"/>
          </w:tcPr>
          <w:p w:rsidR="0063336B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бед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5.30-16.50</w:t>
            </w:r>
          </w:p>
        </w:tc>
        <w:tc>
          <w:tcPr>
            <w:tcW w:w="5075" w:type="dxa"/>
          </w:tcPr>
          <w:p w:rsidR="001A01E4" w:rsidRPr="001A01E4" w:rsidRDefault="0063336B" w:rsidP="001A01E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орено Алехандро</w:t>
            </w:r>
            <w:r w:rsidR="009F66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(</w:t>
            </w:r>
            <w:r w:rsidR="001A01E4" w:rsidRPr="001A01E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ексиканский независимый технологический институт (ITAM), Мексика)</w:t>
            </w:r>
          </w:p>
          <w:p w:rsidR="009F666A" w:rsidRDefault="009F666A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63336B" w:rsidRPr="00710A46" w:rsidRDefault="009F666A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овая волна политического участия и протестного поведения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6.50-17.10</w:t>
            </w:r>
          </w:p>
        </w:tc>
        <w:tc>
          <w:tcPr>
            <w:tcW w:w="5075" w:type="dxa"/>
          </w:tcPr>
          <w:p w:rsidR="0063336B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офе-брейк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7.10-18.20</w:t>
            </w:r>
          </w:p>
        </w:tc>
        <w:tc>
          <w:tcPr>
            <w:tcW w:w="5075" w:type="dxa"/>
          </w:tcPr>
          <w:p w:rsidR="009F666A" w:rsidRPr="00B57541" w:rsidRDefault="00125197" w:rsidP="0063336B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B575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редседатель: Широканова А.А. (ЛССИ, НИУ ВШЭ)</w:t>
            </w:r>
          </w:p>
          <w:p w:rsidR="0063336B" w:rsidRPr="00710A46" w:rsidRDefault="00125197" w:rsidP="0012519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B575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Дискуссант: Сироткина Е. В.  (ЛССИ, НИУ ВШЭ)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7.10-17.25</w:t>
            </w:r>
          </w:p>
        </w:tc>
        <w:tc>
          <w:tcPr>
            <w:tcW w:w="5075" w:type="dxa"/>
          </w:tcPr>
          <w:p w:rsidR="00125197" w:rsidRDefault="00AC123F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Карепин В. В.</w:t>
            </w:r>
            <w:r w:rsidR="001251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(НИУ ВШЭ СПб)</w:t>
            </w:r>
          </w:p>
          <w:p w:rsidR="00125197" w:rsidRDefault="00125197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63336B" w:rsidRPr="00710A46" w:rsidRDefault="00125197" w:rsidP="0012519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Образовательная миграция из России по данным социальных медиа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7.25-17.45</w:t>
            </w:r>
          </w:p>
        </w:tc>
        <w:tc>
          <w:tcPr>
            <w:tcW w:w="5075" w:type="dxa"/>
          </w:tcPr>
          <w:p w:rsidR="0063336B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7.45-18.00</w:t>
            </w:r>
          </w:p>
        </w:tc>
        <w:tc>
          <w:tcPr>
            <w:tcW w:w="5075" w:type="dxa"/>
          </w:tcPr>
          <w:p w:rsidR="00125197" w:rsidRDefault="006D7021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Стремоухов Д. А. 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(НИУ ВШЭ СПб) </w:t>
            </w:r>
          </w:p>
          <w:p w:rsidR="00125197" w:rsidRDefault="00125197" w:rsidP="0063336B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  <w:p w:rsidR="0063336B" w:rsidRPr="00710A46" w:rsidRDefault="00125197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r w:rsidR="0063336B"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Факторы внешнеполитической акт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вности российских губернаторов»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63336B" w:rsidRPr="00710A46" w:rsidTr="00205106">
        <w:tc>
          <w:tcPr>
            <w:tcW w:w="2835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029" w:type="dxa"/>
          </w:tcPr>
          <w:p w:rsidR="0063336B" w:rsidRPr="00710A46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8.00-18.20</w:t>
            </w:r>
          </w:p>
        </w:tc>
        <w:tc>
          <w:tcPr>
            <w:tcW w:w="5075" w:type="dxa"/>
          </w:tcPr>
          <w:p w:rsidR="0063336B" w:rsidRPr="00710A46" w:rsidRDefault="0063336B" w:rsidP="0020510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710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искуссия</w:t>
            </w:r>
          </w:p>
        </w:tc>
        <w:tc>
          <w:tcPr>
            <w:tcW w:w="632" w:type="dxa"/>
          </w:tcPr>
          <w:p w:rsidR="0063336B" w:rsidRPr="00C00FD0" w:rsidRDefault="0063336B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:rsidR="00997852" w:rsidRPr="007C0E90" w:rsidRDefault="00997852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</w:pPr>
      <w:bookmarkStart w:id="1" w:name="_Toc477777775"/>
      <w:bookmarkEnd w:id="1"/>
    </w:p>
    <w:p w:rsidR="00BC677E" w:rsidRPr="00710A46" w:rsidRDefault="00BC677E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sectPr w:rsidR="00BC677E" w:rsidRPr="00710A4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7F11" w:rsidRDefault="00D47F11" w:rsidP="00BC677E">
      <w:pPr>
        <w:spacing w:after="0" w:line="240" w:lineRule="auto"/>
      </w:pPr>
      <w:r>
        <w:separator/>
      </w:r>
    </w:p>
  </w:endnote>
  <w:endnote w:type="continuationSeparator" w:id="0">
    <w:p w:rsidR="00D47F11" w:rsidRDefault="00D47F11" w:rsidP="00BC6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7F11" w:rsidRDefault="00D47F11" w:rsidP="00BC677E">
      <w:pPr>
        <w:spacing w:after="0" w:line="240" w:lineRule="auto"/>
      </w:pPr>
      <w:r>
        <w:separator/>
      </w:r>
    </w:p>
  </w:footnote>
  <w:footnote w:type="continuationSeparator" w:id="0">
    <w:p w:rsidR="00D47F11" w:rsidRDefault="00D47F11" w:rsidP="00BC67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E69F4"/>
    <w:multiLevelType w:val="multilevel"/>
    <w:tmpl w:val="EB6AC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283585"/>
    <w:multiLevelType w:val="multilevel"/>
    <w:tmpl w:val="D5026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BC5087"/>
    <w:multiLevelType w:val="multilevel"/>
    <w:tmpl w:val="2B7CB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CC3A97"/>
    <w:multiLevelType w:val="multilevel"/>
    <w:tmpl w:val="62F00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pStyle w:val="4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68C63397"/>
    <w:multiLevelType w:val="multilevel"/>
    <w:tmpl w:val="C8421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bSwMAQCCyNjCyUdpeDU4uLM/DyQAsNaAKUleOssAAAA"/>
  </w:docVars>
  <w:rsids>
    <w:rsidRoot w:val="00274674"/>
    <w:rsid w:val="00014A60"/>
    <w:rsid w:val="00070723"/>
    <w:rsid w:val="000A5711"/>
    <w:rsid w:val="000C0FD2"/>
    <w:rsid w:val="000D7241"/>
    <w:rsid w:val="00125197"/>
    <w:rsid w:val="001A01E4"/>
    <w:rsid w:val="001C0320"/>
    <w:rsid w:val="00205106"/>
    <w:rsid w:val="002645B7"/>
    <w:rsid w:val="00274674"/>
    <w:rsid w:val="00282507"/>
    <w:rsid w:val="002845A9"/>
    <w:rsid w:val="002932B2"/>
    <w:rsid w:val="00332A40"/>
    <w:rsid w:val="00380933"/>
    <w:rsid w:val="004006B0"/>
    <w:rsid w:val="0048067C"/>
    <w:rsid w:val="0049288A"/>
    <w:rsid w:val="004F5661"/>
    <w:rsid w:val="00510A33"/>
    <w:rsid w:val="00535C0B"/>
    <w:rsid w:val="0056199B"/>
    <w:rsid w:val="00572878"/>
    <w:rsid w:val="00591D67"/>
    <w:rsid w:val="005D7886"/>
    <w:rsid w:val="0063336B"/>
    <w:rsid w:val="006D7021"/>
    <w:rsid w:val="006F4CE2"/>
    <w:rsid w:val="00710A46"/>
    <w:rsid w:val="0074445B"/>
    <w:rsid w:val="007C0E90"/>
    <w:rsid w:val="007D788C"/>
    <w:rsid w:val="00841DBE"/>
    <w:rsid w:val="00874D34"/>
    <w:rsid w:val="008A32B6"/>
    <w:rsid w:val="00997852"/>
    <w:rsid w:val="009C4FC1"/>
    <w:rsid w:val="009F666A"/>
    <w:rsid w:val="00AC123F"/>
    <w:rsid w:val="00AD6B4D"/>
    <w:rsid w:val="00AE6D44"/>
    <w:rsid w:val="00AF7E48"/>
    <w:rsid w:val="00B57541"/>
    <w:rsid w:val="00B704AB"/>
    <w:rsid w:val="00BC677E"/>
    <w:rsid w:val="00BE3980"/>
    <w:rsid w:val="00BE7138"/>
    <w:rsid w:val="00C00FD0"/>
    <w:rsid w:val="00CB0831"/>
    <w:rsid w:val="00CC2981"/>
    <w:rsid w:val="00CD2FB0"/>
    <w:rsid w:val="00CD4F75"/>
    <w:rsid w:val="00CF44D3"/>
    <w:rsid w:val="00D00EFC"/>
    <w:rsid w:val="00D20302"/>
    <w:rsid w:val="00D35330"/>
    <w:rsid w:val="00D45CA6"/>
    <w:rsid w:val="00D47F11"/>
    <w:rsid w:val="00D7624F"/>
    <w:rsid w:val="00D84971"/>
    <w:rsid w:val="00E3444F"/>
    <w:rsid w:val="00E81DCC"/>
    <w:rsid w:val="00E93951"/>
    <w:rsid w:val="00F6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687DD1-8A1D-4E86-A108-A8D28DF01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746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">
    <w:name w:val="Стиль Малеев 2"/>
    <w:basedOn w:val="a3"/>
    <w:link w:val="20"/>
    <w:qFormat/>
    <w:rsid w:val="002845A9"/>
    <w:pPr>
      <w:numPr>
        <w:numId w:val="3"/>
      </w:numPr>
      <w:spacing w:after="0" w:line="240" w:lineRule="auto"/>
    </w:pPr>
    <w:rPr>
      <w:rFonts w:ascii="Times New Roman" w:eastAsiaTheme="majorEastAsia" w:hAnsi="Times New Roman" w:cstheme="majorBidi"/>
      <w:b/>
      <w:iCs/>
      <w:color w:val="5B9BD5" w:themeColor="accent1"/>
      <w:sz w:val="24"/>
      <w:szCs w:val="24"/>
    </w:rPr>
  </w:style>
  <w:style w:type="character" w:customStyle="1" w:styleId="20">
    <w:name w:val="Стиль Малеев 2 Знак"/>
    <w:basedOn w:val="a4"/>
    <w:link w:val="2"/>
    <w:rsid w:val="002845A9"/>
    <w:rPr>
      <w:rFonts w:ascii="Times New Roman" w:eastAsiaTheme="majorEastAsia" w:hAnsi="Times New Roman" w:cstheme="majorBidi"/>
      <w:b/>
      <w:iCs/>
      <w:color w:val="5B9BD5" w:themeColor="accent1"/>
      <w:spacing w:val="15"/>
      <w:sz w:val="24"/>
      <w:szCs w:val="24"/>
    </w:rPr>
  </w:style>
  <w:style w:type="paragraph" w:styleId="a3">
    <w:name w:val="Subtitle"/>
    <w:basedOn w:val="a"/>
    <w:next w:val="a"/>
    <w:link w:val="a4"/>
    <w:uiPriority w:val="11"/>
    <w:qFormat/>
    <w:rsid w:val="002845A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Подзаголовок Знак"/>
    <w:basedOn w:val="a0"/>
    <w:link w:val="a3"/>
    <w:uiPriority w:val="11"/>
    <w:rsid w:val="002845A9"/>
    <w:rPr>
      <w:rFonts w:eastAsiaTheme="minorEastAsia"/>
      <w:color w:val="5A5A5A" w:themeColor="text1" w:themeTint="A5"/>
      <w:spacing w:val="15"/>
    </w:rPr>
  </w:style>
  <w:style w:type="paragraph" w:customStyle="1" w:styleId="3">
    <w:name w:val="Стиль Малеев 3"/>
    <w:basedOn w:val="a5"/>
    <w:link w:val="30"/>
    <w:qFormat/>
    <w:rsid w:val="002845A9"/>
    <w:pPr>
      <w:numPr>
        <w:ilvl w:val="2"/>
        <w:numId w:val="3"/>
      </w:numPr>
      <w:spacing w:after="0" w:line="240" w:lineRule="auto"/>
      <w:jc w:val="both"/>
    </w:pPr>
    <w:rPr>
      <w:rFonts w:ascii="Times New Roman" w:hAnsi="Times New Roman"/>
      <w:b/>
      <w:sz w:val="24"/>
      <w:szCs w:val="24"/>
    </w:rPr>
  </w:style>
  <w:style w:type="character" w:customStyle="1" w:styleId="30">
    <w:name w:val="Стиль Малеев 3 Знак"/>
    <w:basedOn w:val="a0"/>
    <w:link w:val="3"/>
    <w:rsid w:val="002845A9"/>
    <w:rPr>
      <w:rFonts w:ascii="Times New Roman" w:hAnsi="Times New Roman"/>
      <w:b/>
      <w:sz w:val="24"/>
      <w:szCs w:val="24"/>
    </w:rPr>
  </w:style>
  <w:style w:type="paragraph" w:styleId="a5">
    <w:name w:val="List Paragraph"/>
    <w:basedOn w:val="a"/>
    <w:uiPriority w:val="34"/>
    <w:qFormat/>
    <w:rsid w:val="002845A9"/>
    <w:pPr>
      <w:ind w:left="720"/>
      <w:contextualSpacing/>
    </w:pPr>
  </w:style>
  <w:style w:type="paragraph" w:customStyle="1" w:styleId="4">
    <w:name w:val="Стиль Малеев 4"/>
    <w:basedOn w:val="a5"/>
    <w:link w:val="40"/>
    <w:qFormat/>
    <w:rsid w:val="002845A9"/>
    <w:pPr>
      <w:numPr>
        <w:ilvl w:val="3"/>
        <w:numId w:val="2"/>
      </w:numPr>
      <w:spacing w:before="120" w:after="0" w:line="240" w:lineRule="auto"/>
      <w:ind w:left="1428"/>
      <w:jc w:val="both"/>
    </w:pPr>
    <w:rPr>
      <w:rFonts w:ascii="Times New Roman" w:hAnsi="Times New Roman"/>
      <w:b/>
      <w:sz w:val="24"/>
      <w:szCs w:val="24"/>
    </w:rPr>
  </w:style>
  <w:style w:type="character" w:customStyle="1" w:styleId="40">
    <w:name w:val="Стиль Малеев 4 Знак"/>
    <w:basedOn w:val="a0"/>
    <w:link w:val="4"/>
    <w:rsid w:val="002845A9"/>
    <w:rPr>
      <w:rFonts w:ascii="Times New Roman" w:hAnsi="Times New Roman"/>
      <w:b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274674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styleId="a6">
    <w:name w:val="Strong"/>
    <w:basedOn w:val="a0"/>
    <w:uiPriority w:val="22"/>
    <w:qFormat/>
    <w:rsid w:val="00274674"/>
    <w:rPr>
      <w:b/>
      <w:bCs/>
    </w:rPr>
  </w:style>
  <w:style w:type="character" w:styleId="a7">
    <w:name w:val="Hyperlink"/>
    <w:basedOn w:val="a0"/>
    <w:uiPriority w:val="99"/>
    <w:semiHidden/>
    <w:unhideWhenUsed/>
    <w:rsid w:val="00274674"/>
    <w:rPr>
      <w:color w:val="0000FF"/>
      <w:u w:val="single"/>
    </w:rPr>
  </w:style>
  <w:style w:type="paragraph" w:styleId="a8">
    <w:name w:val="Normal (Web)"/>
    <w:basedOn w:val="a"/>
    <w:uiPriority w:val="99"/>
    <w:semiHidden/>
    <w:unhideWhenUsed/>
    <w:rsid w:val="002746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AE6D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AE6D44"/>
    <w:rPr>
      <w:rFonts w:ascii="Tahoma" w:hAnsi="Tahoma" w:cs="Tahoma"/>
      <w:sz w:val="16"/>
      <w:szCs w:val="16"/>
    </w:rPr>
  </w:style>
  <w:style w:type="character" w:styleId="ab">
    <w:name w:val="annotation reference"/>
    <w:basedOn w:val="a0"/>
    <w:uiPriority w:val="99"/>
    <w:semiHidden/>
    <w:unhideWhenUsed/>
    <w:rsid w:val="00AE6D4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AE6D44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AE6D44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E6D44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AE6D44"/>
    <w:rPr>
      <w:b/>
      <w:bCs/>
      <w:sz w:val="20"/>
      <w:szCs w:val="20"/>
    </w:rPr>
  </w:style>
  <w:style w:type="paragraph" w:styleId="af0">
    <w:name w:val="header"/>
    <w:basedOn w:val="a"/>
    <w:link w:val="af1"/>
    <w:uiPriority w:val="99"/>
    <w:unhideWhenUsed/>
    <w:rsid w:val="00BC67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BC677E"/>
  </w:style>
  <w:style w:type="paragraph" w:styleId="af2">
    <w:name w:val="footer"/>
    <w:basedOn w:val="a"/>
    <w:link w:val="af3"/>
    <w:uiPriority w:val="99"/>
    <w:unhideWhenUsed/>
    <w:rsid w:val="00BC677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rsid w:val="00BC677E"/>
  </w:style>
  <w:style w:type="paragraph" w:styleId="af4">
    <w:name w:val="footnote text"/>
    <w:basedOn w:val="a"/>
    <w:link w:val="af5"/>
    <w:uiPriority w:val="99"/>
    <w:semiHidden/>
    <w:unhideWhenUsed/>
    <w:rsid w:val="0028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af5">
    <w:name w:val="Текст сноски Знак"/>
    <w:basedOn w:val="a0"/>
    <w:link w:val="af4"/>
    <w:uiPriority w:val="99"/>
    <w:semiHidden/>
    <w:rsid w:val="00282507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af6">
    <w:name w:val="footnote reference"/>
    <w:uiPriority w:val="99"/>
    <w:semiHidden/>
    <w:unhideWhenUsed/>
    <w:rsid w:val="00282507"/>
    <w:rPr>
      <w:vertAlign w:val="superscript"/>
    </w:rPr>
  </w:style>
  <w:style w:type="table" w:styleId="af7">
    <w:name w:val="Table Grid"/>
    <w:basedOn w:val="a1"/>
    <w:uiPriority w:val="39"/>
    <w:rsid w:val="008A3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59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3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леев Сергей Анатольевич</dc:creator>
  <cp:lastModifiedBy>Anna Nemirovskaya</cp:lastModifiedBy>
  <cp:revision>2</cp:revision>
  <dcterms:created xsi:type="dcterms:W3CDTF">2018-11-01T13:26:00Z</dcterms:created>
  <dcterms:modified xsi:type="dcterms:W3CDTF">2018-11-01T13:26:00Z</dcterms:modified>
</cp:coreProperties>
</file>